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F1D85" w:rsidP="00AF1D85" w:rsidRDefault="00AF1D85" w14:paraId="0C10C06E" w14:textId="6EFA6EAD">
      <w:pPr>
        <w:pStyle w:val="TBHeading1"/>
        <w:rPr>
          <w:shd w:val="clear" w:color="auto" w:fill="FFFFFF"/>
        </w:rPr>
      </w:pPr>
      <w:r>
        <w:rPr>
          <w:shd w:val="clear" w:color="auto" w:fill="FFFFFF"/>
        </w:rPr>
        <w:t>Sample Site Visit Invitation</w:t>
      </w:r>
    </w:p>
    <w:p w:rsidR="00AF1D85" w:rsidP="00AF1D85" w:rsidRDefault="00AF1D85" w14:paraId="79B2F6C7" w14:textId="77777777">
      <w:pPr>
        <w:pStyle w:val="TBHeading1"/>
        <w:rPr>
          <w:shd w:val="clear" w:color="auto" w:fill="FFFFFF"/>
        </w:rPr>
      </w:pPr>
    </w:p>
    <w:p w:rsidRPr="009174D0" w:rsidR="00AF1D85" w:rsidP="00AF1D85" w:rsidRDefault="00AF1D85" w14:paraId="61B220AF" w14:textId="53F8BF4F">
      <w:pPr>
        <w:pStyle w:val="ZTTBodycopy"/>
        <w:rPr>
          <w:sz w:val="24"/>
          <w:szCs w:val="24"/>
          <w:shd w:val="clear" w:color="auto" w:fill="FFFFFF"/>
        </w:rPr>
      </w:pPr>
      <w:r w:rsidRPr="009174D0">
        <w:rPr>
          <w:sz w:val="24"/>
          <w:szCs w:val="24"/>
          <w:shd w:val="clear" w:color="auto" w:fill="FFFFFF"/>
        </w:rPr>
        <w:t xml:space="preserve">Dear 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>[</w:t>
      </w:r>
      <w:r w:rsidR="00C75A1A">
        <w:rPr>
          <w:rFonts w:cstheme="minorBidi"/>
          <w:color w:val="E9513D"/>
          <w:sz w:val="24"/>
          <w:szCs w:val="24"/>
          <w:shd w:val="clear" w:color="auto" w:fill="FFFFFF"/>
        </w:rPr>
        <w:t xml:space="preserve">POLICYMAKER 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>NAME</w:t>
      </w:r>
      <w:r w:rsidR="00C75A1A">
        <w:rPr>
          <w:rFonts w:cstheme="minorBidi"/>
          <w:color w:val="E9513D"/>
          <w:sz w:val="24"/>
          <w:szCs w:val="24"/>
          <w:shd w:val="clear" w:color="auto" w:fill="FFFFFF"/>
        </w:rPr>
        <w:t>/TITLE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>]</w:t>
      </w:r>
      <w:r w:rsidRPr="009174D0">
        <w:rPr>
          <w:sz w:val="24"/>
          <w:szCs w:val="24"/>
          <w:shd w:val="clear" w:color="auto" w:fill="FFFFFF"/>
        </w:rPr>
        <w:t xml:space="preserve">: </w:t>
      </w:r>
    </w:p>
    <w:p w:rsidR="00AF1D85" w:rsidP="00AF1D85" w:rsidRDefault="00AF1D85" w14:paraId="099CC51A" w14:textId="773447BF">
      <w:pPr>
        <w:pStyle w:val="ZTTBodycopy"/>
        <w:rPr>
          <w:sz w:val="24"/>
          <w:szCs w:val="24"/>
          <w:shd w:val="clear" w:color="auto" w:fill="FFFFFF"/>
        </w:rPr>
      </w:pPr>
      <w:r>
        <w:rPr>
          <w:sz w:val="24"/>
          <w:szCs w:val="24"/>
          <w:shd w:val="clear" w:color="auto" w:fill="FFFFFF"/>
        </w:rPr>
        <w:t xml:space="preserve">I am writing to invite you to visit 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>[PROGRAM]</w:t>
      </w:r>
      <w:r w:rsidRPr="00CE3E49">
        <w:rPr>
          <w:color w:val="FF0000"/>
          <w:sz w:val="24"/>
          <w:szCs w:val="24"/>
          <w:shd w:val="clear" w:color="auto" w:fill="FFFFFF"/>
        </w:rPr>
        <w:t xml:space="preserve"> </w:t>
      </w:r>
      <w:r>
        <w:rPr>
          <w:sz w:val="24"/>
          <w:szCs w:val="24"/>
          <w:shd w:val="clear" w:color="auto" w:fill="FFFFFF"/>
        </w:rPr>
        <w:t xml:space="preserve">in your district on 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>[OFFER MULTIPLE DATES IF POSSIBLE]</w:t>
      </w:r>
      <w:r>
        <w:rPr>
          <w:sz w:val="24"/>
          <w:szCs w:val="24"/>
          <w:shd w:val="clear" w:color="auto" w:fill="FFFFFF"/>
        </w:rPr>
        <w:t xml:space="preserve"> to learn about the work happening in our community to ensure that children get the best possible start in life. 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 xml:space="preserve">[PROVIDE INFORMATION ABOUT THE TYPE OF SERVICE THE PROGRAM PROVIDES, INCLUDING DETAILED INFORMATION ABOUT THE NUMBER OF CHILDREN AND FAMILIES SERVED. IF YOU ARE A CONSTITUENT, SAY SO EXPLICITLY. IF YOUR ORGANIZATION IS DIFFERENT FROM THE PROGRAM YOU ARE INVITING THEM TO VISIT, </w:t>
      </w:r>
      <w:r w:rsidRPr="00C75A1A" w:rsidR="438A3A8C">
        <w:rPr>
          <w:rFonts w:cstheme="minorBidi"/>
          <w:color w:val="E9513D"/>
          <w:sz w:val="24"/>
          <w:szCs w:val="24"/>
        </w:rPr>
        <w:t>STATE YOUR ORGANIZATION AS WELL</w:t>
      </w:r>
      <w:r w:rsidR="008B0E8B">
        <w:rPr>
          <w:rFonts w:cstheme="minorBidi"/>
          <w:color w:val="E9513D"/>
          <w:sz w:val="24"/>
          <w:szCs w:val="24"/>
        </w:rPr>
        <w:t>].</w:t>
      </w:r>
    </w:p>
    <w:p w:rsidRPr="009174D0" w:rsidR="00AF1D85" w:rsidP="00AF1D85" w:rsidRDefault="00AF1D85" w14:paraId="5E421CA8" w14:textId="362C4EE7">
      <w:pPr>
        <w:pStyle w:val="ZTTBodycopy"/>
        <w:rPr>
          <w:sz w:val="24"/>
          <w:szCs w:val="24"/>
          <w:shd w:val="clear" w:color="auto" w:fill="FFFFFF"/>
        </w:rPr>
      </w:pPr>
      <w:r w:rsidR="00AF1D85">
        <w:rPr>
          <w:sz w:val="24"/>
          <w:szCs w:val="24"/>
          <w:shd w:val="clear" w:color="auto" w:fill="FFFFFF"/>
        </w:rPr>
        <w:t xml:space="preserve">As you likely know, the first three years of </w:t>
      </w:r>
      <w:r w:rsidRPr="438A3A8C" w:rsidR="438A3A8C">
        <w:rPr>
          <w:sz w:val="24"/>
          <w:szCs w:val="24"/>
        </w:rPr>
        <w:t>babies’ lives</w:t>
      </w:r>
      <w:r w:rsidR="00AF1D85">
        <w:rPr>
          <w:sz w:val="24"/>
          <w:szCs w:val="24"/>
          <w:shd w:val="clear" w:color="auto" w:fill="FFFFFF"/>
        </w:rPr>
        <w:t xml:space="preserve"> have an enormous impact on how </w:t>
      </w:r>
      <w:r w:rsidRPr="438A3A8C" w:rsidR="438A3A8C">
        <w:rPr>
          <w:sz w:val="24"/>
          <w:szCs w:val="24"/>
        </w:rPr>
        <w:t xml:space="preserve">they </w:t>
      </w:r>
      <w:r w:rsidR="00AF1D85">
        <w:rPr>
          <w:sz w:val="24"/>
          <w:szCs w:val="24"/>
          <w:shd w:val="clear" w:color="auto" w:fill="FFFFFF"/>
        </w:rPr>
        <w:t xml:space="preserve">learn and grow throughout </w:t>
      </w:r>
      <w:r w:rsidRPr="438A3A8C" w:rsidR="438A3A8C">
        <w:rPr>
          <w:sz w:val="24"/>
          <w:szCs w:val="24"/>
        </w:rPr>
        <w:t>their</w:t>
      </w:r>
      <w:r w:rsidR="00AF1D85">
        <w:rPr>
          <w:sz w:val="24"/>
          <w:szCs w:val="24"/>
          <w:shd w:val="clear" w:color="auto" w:fill="FFFFFF"/>
        </w:rPr>
        <w:t xml:space="preserve"> lifetime, with more than one million new neural connections forming every second. </w:t>
      </w:r>
      <w:proofErr w:type="gramStart"/>
      <w:r w:rsidR="00AF1D85">
        <w:rPr>
          <w:sz w:val="24"/>
          <w:szCs w:val="24"/>
          <w:shd w:val="clear" w:color="auto" w:fill="FFFFFF"/>
        </w:rPr>
        <w:t>This is why</w:t>
      </w:r>
      <w:proofErr w:type="gramEnd"/>
      <w:r w:rsidR="00AF1D85">
        <w:rPr>
          <w:sz w:val="24"/>
          <w:szCs w:val="24"/>
          <w:shd w:val="clear" w:color="auto" w:fill="FFFFFF"/>
        </w:rPr>
        <w:t xml:space="preserve"> </w:t>
      </w:r>
      <w:r w:rsidRPr="0BDFBB95" w:rsidR="00AF1D85">
        <w:rPr>
          <w:rFonts w:cs="" w:cstheme="minorBidi"/>
          <w:color w:val="E9513D"/>
          <w:sz w:val="24"/>
          <w:szCs w:val="24"/>
          <w:shd w:val="clear" w:color="auto" w:fill="FFFFFF"/>
        </w:rPr>
        <w:t>[YOUR ORGANIZATION]</w:t>
      </w:r>
      <w:r w:rsidRPr="00AD5545" w:rsidR="00AF1D85">
        <w:rPr>
          <w:color w:val="FF0000"/>
          <w:sz w:val="24"/>
          <w:szCs w:val="24"/>
          <w:shd w:val="clear" w:color="auto" w:fill="FFFFFF"/>
        </w:rPr>
        <w:t xml:space="preserve"> </w:t>
      </w:r>
      <w:r w:rsidR="00AF1D85">
        <w:rPr>
          <w:sz w:val="24"/>
          <w:szCs w:val="24"/>
          <w:shd w:val="clear" w:color="auto" w:fill="FFFFFF"/>
        </w:rPr>
        <w:t xml:space="preserve">is joining </w:t>
      </w:r>
      <w:r w:rsidR="00AF1D85">
        <w:rPr>
          <w:sz w:val="24"/>
          <w:szCs w:val="24"/>
          <w:shd w:val="clear" w:color="auto" w:fill="FFFFFF"/>
        </w:rPr>
        <w:t xml:space="preserve"> </w:t>
      </w:r>
      <w:hyperlink w:history="1" r:id="Rbfdd4e246d634dc0">
        <w:r w:rsidRPr="0BDFBB95" w:rsidR="00AF1D85">
          <w:rPr>
            <w:rStyle w:val="Hyperlink"/>
            <w:i w:val="1"/>
            <w:iCs w:val="1"/>
            <w:sz w:val="24"/>
            <w:szCs w:val="24"/>
            <w:shd w:val="clear" w:color="auto" w:fill="FFFFFF"/>
          </w:rPr>
          <w:t xml:space="preserve">Think </w:t>
        </w:r>
        <w:r w:rsidRPr="0BDFBB95" w:rsidR="00AF1D85">
          <w:rPr>
            <w:rStyle w:val="Hyperlink"/>
            <w:i w:val="1"/>
            <w:iCs w:val="1"/>
            <w:sz w:val="24"/>
            <w:szCs w:val="24"/>
            <w:shd w:val="clear" w:color="auto" w:fill="FFFFFF"/>
          </w:rPr>
          <w:t>Babies</w:t>
        </w:r>
        <w:r w:rsidRPr="0BDFBB95" w:rsidR="00AF1D85">
          <w:rPr>
            <w:rStyle w:val="Hyperlink"/>
            <w:i w:val="1"/>
            <w:iCs w:val="1"/>
            <w:sz w:val="24"/>
            <w:szCs w:val="24"/>
            <w:shd w:val="clear" w:color="auto" w:fill="FFFFFF"/>
            <w:vertAlign w:val="superscript"/>
          </w:rPr>
          <w:t>TM</w:t>
        </w:r>
      </w:hyperlink>
      <w:r w:rsidR="00AF1D85">
        <w:rPr>
          <w:sz w:val="24"/>
          <w:szCs w:val="24"/>
          <w:shd w:val="clear" w:color="auto" w:fill="FFFFFF"/>
        </w:rPr>
        <w:t xml:space="preserve"> </w:t>
      </w:r>
      <w:r w:rsidR="004D7019">
        <w:rPr>
          <w:sz w:val="24"/>
          <w:szCs w:val="24"/>
          <w:shd w:val="clear" w:color="auto" w:fill="FFFFFF"/>
        </w:rPr>
        <w:t xml:space="preserve"> </w:t>
      </w:r>
      <w:r w:rsidR="00AF1D85">
        <w:rPr>
          <w:sz w:val="24"/>
          <w:szCs w:val="24"/>
          <w:shd w:val="clear" w:color="auto" w:fill="FFFFFF"/>
        </w:rPr>
        <w:t xml:space="preserve">to bring </w:t>
      </w:r>
      <w:r w:rsidR="008B0E8B">
        <w:rPr>
          <w:sz w:val="24"/>
          <w:szCs w:val="24"/>
          <w:shd w:val="clear" w:color="auto" w:fill="FFFFFF"/>
        </w:rPr>
        <w:t>a</w:t>
      </w:r>
      <w:r w:rsidR="00AF1D85">
        <w:rPr>
          <w:sz w:val="24"/>
          <w:szCs w:val="24"/>
          <w:shd w:val="clear" w:color="auto" w:fill="FFFFFF"/>
        </w:rPr>
        <w:t xml:space="preserve">ttention to what babies and their families need to thrive. </w:t>
      </w:r>
      <w:r w:rsidRPr="0BDFBB95" w:rsidR="00AF1D85">
        <w:rPr>
          <w:rFonts w:cs="" w:cstheme="minorBidi"/>
          <w:color w:val="E9513D"/>
          <w:sz w:val="24"/>
          <w:szCs w:val="24"/>
          <w:shd w:val="clear" w:color="auto" w:fill="FFFFFF"/>
        </w:rPr>
        <w:t>[INCLUDE A BRIEF DESCRIPTION OF YOUR WORK</w:t>
      </w:r>
      <w:r w:rsidRPr="0BDFBB95" w:rsidR="438A3A8C">
        <w:rPr>
          <w:rFonts w:cs="" w:cstheme="minorBidi"/>
          <w:color w:val="E9513D"/>
          <w:sz w:val="24"/>
          <w:szCs w:val="24"/>
        </w:rPr>
        <w:t>.</w:t>
      </w:r>
      <w:r w:rsidRPr="0BDFBB95" w:rsidR="00AF1D85">
        <w:rPr>
          <w:rFonts w:cs="" w:cstheme="minorBidi"/>
          <w:color w:val="E9513D"/>
          <w:sz w:val="24"/>
          <w:szCs w:val="24"/>
          <w:shd w:val="clear" w:color="auto" w:fill="FFFFFF"/>
        </w:rPr>
        <w:t xml:space="preserve">] </w:t>
      </w:r>
    </w:p>
    <w:p w:rsidRPr="009174D0" w:rsidR="00AF1D85" w:rsidP="00AF1D85" w:rsidRDefault="00AF1D85" w14:paraId="29524B4C" w14:textId="0AF99650">
      <w:pPr>
        <w:pStyle w:val="ZTTBodycopy"/>
        <w:rPr>
          <w:sz w:val="24"/>
          <w:szCs w:val="24"/>
          <w:shd w:val="clear" w:color="auto" w:fill="FFFFFF"/>
        </w:rPr>
      </w:pPr>
      <w:r w:rsidRPr="009174D0">
        <w:rPr>
          <w:sz w:val="24"/>
          <w:szCs w:val="24"/>
          <w:shd w:val="clear" w:color="auto" w:fill="FFFFFF"/>
        </w:rPr>
        <w:t xml:space="preserve">We understand that you maintain a busy schedule, but we would be honored if you would consider visiting </w:t>
      </w:r>
      <w:r w:rsidRPr="00C75A1A">
        <w:rPr>
          <w:rFonts w:cstheme="minorBidi"/>
          <w:bCs/>
          <w:color w:val="E9513D"/>
          <w:sz w:val="24"/>
          <w:szCs w:val="24"/>
          <w:shd w:val="clear" w:color="auto" w:fill="FFFFFF"/>
        </w:rPr>
        <w:t>[PROGRAM]</w:t>
      </w:r>
      <w:r w:rsidRPr="00BC43C2">
        <w:rPr>
          <w:color w:val="FF0000"/>
          <w:sz w:val="24"/>
          <w:szCs w:val="24"/>
          <w:shd w:val="clear" w:color="auto" w:fill="FFFFFF"/>
        </w:rPr>
        <w:t xml:space="preserve"> </w:t>
      </w:r>
      <w:r w:rsidRPr="009174D0">
        <w:rPr>
          <w:sz w:val="24"/>
          <w:szCs w:val="24"/>
          <w:shd w:val="clear" w:color="auto" w:fill="FFFFFF"/>
        </w:rPr>
        <w:t>to learn more about the services being offere</w:t>
      </w:r>
      <w:r>
        <w:rPr>
          <w:sz w:val="24"/>
          <w:szCs w:val="24"/>
          <w:shd w:val="clear" w:color="auto" w:fill="FFFFFF"/>
        </w:rPr>
        <w:t xml:space="preserve">d to </w:t>
      </w:r>
      <w:r w:rsidR="003C76A0">
        <w:rPr>
          <w:sz w:val="24"/>
          <w:szCs w:val="24"/>
          <w:shd w:val="clear" w:color="auto" w:fill="FFFFFF"/>
        </w:rPr>
        <w:t>your youngest constituents.</w:t>
      </w:r>
      <w:r w:rsidRPr="009174D0">
        <w:rPr>
          <w:sz w:val="24"/>
          <w:szCs w:val="24"/>
          <w:shd w:val="clear" w:color="auto" w:fill="FFFFFF"/>
        </w:rPr>
        <w:t xml:space="preserve"> </w:t>
      </w:r>
      <w:r w:rsidR="003C76A0">
        <w:rPr>
          <w:sz w:val="24"/>
          <w:szCs w:val="24"/>
          <w:shd w:val="clear" w:color="auto" w:fill="FFFFFF"/>
        </w:rPr>
        <w:t xml:space="preserve">We would be happy to </w:t>
      </w:r>
      <w:r w:rsidR="00C75A1A">
        <w:rPr>
          <w:sz w:val="24"/>
          <w:szCs w:val="24"/>
          <w:shd w:val="clear" w:color="auto" w:fill="FFFFFF"/>
        </w:rPr>
        <w:t>work with you</w:t>
      </w:r>
      <w:r w:rsidRPr="009174D0">
        <w:rPr>
          <w:sz w:val="24"/>
          <w:szCs w:val="24"/>
          <w:shd w:val="clear" w:color="auto" w:fill="FFFFFF"/>
        </w:rPr>
        <w:t xml:space="preserve"> to arrange a visit on </w:t>
      </w:r>
      <w:r w:rsidRPr="00C75A1A">
        <w:rPr>
          <w:rFonts w:cstheme="minorBidi"/>
          <w:bCs/>
          <w:color w:val="E9513D"/>
          <w:sz w:val="24"/>
          <w:szCs w:val="24"/>
          <w:shd w:val="clear" w:color="auto" w:fill="FFFFFF"/>
        </w:rPr>
        <w:t>[DATES]</w:t>
      </w:r>
      <w:r w:rsidRPr="009174D0">
        <w:rPr>
          <w:sz w:val="24"/>
          <w:szCs w:val="24"/>
          <w:shd w:val="clear" w:color="auto" w:fill="FFFFFF"/>
        </w:rPr>
        <w:t xml:space="preserve">.  We look forward to seeing you soon. </w:t>
      </w:r>
    </w:p>
    <w:p w:rsidRPr="009174D0" w:rsidR="00AF1D85" w:rsidP="00AF1D85" w:rsidRDefault="00AF1D85" w14:paraId="551F7C86" w14:textId="77777777">
      <w:pPr>
        <w:pStyle w:val="ZTTBodycopy"/>
        <w:rPr>
          <w:sz w:val="24"/>
          <w:szCs w:val="24"/>
          <w:shd w:val="clear" w:color="auto" w:fill="FFFFFF"/>
        </w:rPr>
      </w:pPr>
      <w:r w:rsidRPr="009174D0">
        <w:rPr>
          <w:sz w:val="24"/>
          <w:szCs w:val="24"/>
          <w:shd w:val="clear" w:color="auto" w:fill="FFFFFF"/>
        </w:rPr>
        <w:t xml:space="preserve"> </w:t>
      </w:r>
    </w:p>
    <w:p w:rsidRPr="009174D0" w:rsidR="00AF1D85" w:rsidP="00AF1D85" w:rsidRDefault="00AF1D85" w14:paraId="33F8F952" w14:textId="77777777">
      <w:pPr>
        <w:pStyle w:val="ZTTBodycopy"/>
        <w:rPr>
          <w:sz w:val="24"/>
          <w:szCs w:val="24"/>
          <w:shd w:val="clear" w:color="auto" w:fill="FFFFFF"/>
        </w:rPr>
      </w:pPr>
      <w:r w:rsidRPr="009174D0">
        <w:rPr>
          <w:sz w:val="24"/>
          <w:szCs w:val="24"/>
          <w:shd w:val="clear" w:color="auto" w:fill="FFFFFF"/>
        </w:rPr>
        <w:t xml:space="preserve">Sincerely, </w:t>
      </w:r>
    </w:p>
    <w:p w:rsidRPr="00C75A1A" w:rsidR="00AF1D85" w:rsidP="00AF1D85" w:rsidRDefault="00AF1D85" w14:paraId="7181940E" w14:textId="4F8B4132">
      <w:pPr>
        <w:pStyle w:val="ZTTBodycopy"/>
        <w:rPr>
          <w:rFonts w:cstheme="minorBidi"/>
          <w:bCs/>
          <w:color w:val="E9513D"/>
          <w:sz w:val="24"/>
          <w:szCs w:val="24"/>
          <w:shd w:val="clear" w:color="auto" w:fill="FFFFFF"/>
        </w:rPr>
      </w:pPr>
      <w:r w:rsidRPr="00C75A1A">
        <w:rPr>
          <w:rFonts w:cstheme="minorBidi"/>
          <w:bCs/>
          <w:color w:val="E9513D"/>
          <w:sz w:val="24"/>
          <w:szCs w:val="24"/>
          <w:shd w:val="clear" w:color="auto" w:fill="FFFFFF"/>
        </w:rPr>
        <w:t>[YOUR NAME]</w:t>
      </w:r>
    </w:p>
    <w:p w:rsidR="00AF1D85" w:rsidP="00AF1D85" w:rsidRDefault="00AF1D85" w14:paraId="1319D20D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609C0507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5C79C23F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461DC985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7FC8DCF6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57D1CDEA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26D57049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65417809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1BA6D11B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69B0B87F" w14:textId="77777777">
      <w:pPr>
        <w:pStyle w:val="ZTTBodycopy"/>
        <w:rPr>
          <w:sz w:val="24"/>
          <w:szCs w:val="24"/>
          <w:shd w:val="clear" w:color="auto" w:fill="FFFFFF"/>
        </w:rPr>
      </w:pPr>
    </w:p>
    <w:p w:rsidRPr="00CD32D3" w:rsidR="00C370FE" w:rsidP="001B2272" w:rsidRDefault="00C370FE" w14:paraId="3D645851" w14:textId="77777777">
      <w:pPr>
        <w:pStyle w:val="ZTTBodycopy"/>
      </w:pPr>
    </w:p>
    <w:sectPr w:rsidRPr="00CD32D3" w:rsidR="00C370FE" w:rsidSect="00C75A1A">
      <w:headerReference w:type="default" r:id="rId12"/>
      <w:footerReference w:type="default" r:id="rId13"/>
      <w:headerReference w:type="first" r:id="rId14"/>
      <w:footerReference w:type="first" r:id="rId15"/>
      <w:pgSz w:w="12240" w:h="15840" w:orient="portrait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62938" w:rsidP="00355AA7" w:rsidRDefault="00F62938" w14:paraId="4D04890E" w14:textId="77777777">
      <w:r>
        <w:separator/>
      </w:r>
    </w:p>
  </w:endnote>
  <w:endnote w:type="continuationSeparator" w:id="0">
    <w:p w:rsidR="00F62938" w:rsidP="00355AA7" w:rsidRDefault="00F62938" w14:paraId="3033514A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366B77" w:rsidRDefault="00BF1C26" w14:paraId="6578D0D8" w14:textId="77777777">
    <w:pPr>
      <w:pStyle w:val="Footer"/>
      <w:ind w:right="-1440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54DC92B" wp14:editId="11231CB2">
          <wp:simplePos x="0" y="0"/>
          <wp:positionH relativeFrom="page">
            <wp:align>right</wp:align>
          </wp:positionH>
          <wp:positionV relativeFrom="paragraph">
            <wp:posOffset>-975995</wp:posOffset>
          </wp:positionV>
          <wp:extent cx="7772400" cy="1152144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101654-080_TB_WordFooter_Page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521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1B2272" w:rsidRDefault="001B2272" w14:paraId="42211B38" w14:textId="67F0D879">
    <w:pPr>
      <w:pStyle w:val="Footer"/>
    </w:pPr>
    <w:r w:rsidRPr="00BF1C26">
      <w:rPr>
        <w:noProof/>
      </w:rPr>
      <w:drawing>
        <wp:anchor distT="0" distB="0" distL="114300" distR="114300" simplePos="0" relativeHeight="251667456" behindDoc="0" locked="0" layoutInCell="1" allowOverlap="1" wp14:anchorId="29E9E2DB" wp14:editId="1407BA91">
          <wp:simplePos x="0" y="0"/>
          <wp:positionH relativeFrom="page">
            <wp:posOffset>238124</wp:posOffset>
          </wp:positionH>
          <wp:positionV relativeFrom="paragraph">
            <wp:posOffset>-785495</wp:posOffset>
          </wp:positionV>
          <wp:extent cx="732472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2472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62938" w:rsidP="00355AA7" w:rsidRDefault="00F62938" w14:paraId="111EA29F" w14:textId="77777777">
      <w:r>
        <w:separator/>
      </w:r>
    </w:p>
  </w:footnote>
  <w:footnote w:type="continuationSeparator" w:id="0">
    <w:p w:rsidR="00F62938" w:rsidP="00355AA7" w:rsidRDefault="00F62938" w14:paraId="538D0A7B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2139B6" w:rsidRDefault="00BF1C26" w14:paraId="43B40AB3" w14:textId="77777777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RDefault="00940D2B" w14:paraId="4D057CEC" w14:textId="367D8ABD">
    <w:pPr>
      <w:pStyle w:val="Header"/>
    </w:pPr>
    <w:r w:rsidRPr="00BF1C26">
      <w:rPr>
        <w:noProof/>
      </w:rPr>
      <w:drawing>
        <wp:anchor distT="0" distB="0" distL="114300" distR="114300" simplePos="0" relativeHeight="251666432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P="00607703" w:rsidRDefault="00607703" w14:paraId="482CC4F3" w14:textId="6E02B193">
    <w:pPr>
      <w:pStyle w:val="Header"/>
      <w:tabs>
        <w:tab w:val="clear" w:pos="4680"/>
        <w:tab w:val="clear" w:pos="9360"/>
        <w:tab w:val="left" w:pos="6420"/>
      </w:tabs>
    </w:pPr>
    <w:r>
      <w:tab/>
    </w:r>
  </w:p>
  <w:p w:rsidR="00BF1C26" w:rsidRDefault="001B7EDB" w14:paraId="788C7784" w14:textId="094046B6">
    <w:pPr>
      <w:pStyle w:val="Head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RDefault="00BF1C26" w14:paraId="72FBB373" w14:textId="303E5D04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4A8FC111">
              <wp:simplePos x="0" y="0"/>
              <wp:positionH relativeFrom="column">
                <wp:posOffset>0</wp:posOffset>
              </wp:positionH>
              <wp:positionV relativeFrom="paragraph">
                <wp:posOffset>-100965</wp:posOffset>
              </wp:positionV>
              <wp:extent cx="5118735" cy="1022350"/>
              <wp:effectExtent l="0" t="0" r="0" b="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18735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B790A" w:rsidP="00BF1C26" w:rsidRDefault="009B47F8" w14:paraId="49F13660" w14:textId="1EC72D31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="00AC6C96">
                            <w:rPr>
                              <w:rFonts w:asciiTheme="minorHAnsi" w:hAnsiTheme="minorHAnsi"/>
                              <w:b/>
                            </w:rPr>
                            <w:t>Site Visit</w:t>
                          </w:r>
                        </w:p>
                        <w:p w:rsidRPr="005B790A" w:rsidR="00BF1C26" w:rsidP="00BF1C26" w:rsidRDefault="00BF1C26" w14:paraId="21B93A06" w14:textId="447611B1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73D78F9">
              <v:stroke joinstyle="miter"/>
              <v:path gradientshapeok="t" o:connecttype="rect"/>
            </v:shapetype>
            <v:shape id="Text Box 23" style="position:absolute;margin-left:0;margin-top:-7.95pt;width:403.05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">
              <v:textbox>
                <w:txbxContent>
                  <w:p w:rsidR="005B790A" w:rsidP="00BF1C26" w:rsidRDefault="009B47F8" w14:paraId="49F13660" w14:textId="1EC72D31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="00AC6C96">
                      <w:rPr>
                        <w:rFonts w:asciiTheme="minorHAnsi" w:hAnsiTheme="minorHAnsi"/>
                        <w:b/>
                      </w:rPr>
                      <w:t>Site Visit</w:t>
                    </w:r>
                  </w:p>
                  <w:p w:rsidRPr="005B790A" w:rsidR="00BF1C26" w:rsidP="00BF1C26" w:rsidRDefault="00BF1C26" w14:paraId="21B93A06" w14:textId="447611B1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BF1C26" w:rsidRDefault="00BF1C26" w14:paraId="3D20424E" w14:textId="7A581B71">
    <w:pPr>
      <w:pStyle w:val="Header"/>
    </w:pPr>
  </w:p>
  <w:p w:rsidR="00BF1C26" w:rsidRDefault="00BF1C26" w14:paraId="6A1C491B" w14:textId="77777777">
    <w:pPr>
      <w:pStyle w:val="Header"/>
    </w:pPr>
  </w:p>
  <w:p w:rsidR="00BF1C26" w:rsidRDefault="00BF1C26" w14:paraId="5A2D883E" w14:textId="77777777">
    <w:pPr>
      <w:pStyle w:val="Header"/>
    </w:pPr>
  </w:p>
  <w:p w:rsidR="00BF1C26" w:rsidRDefault="00BF1C26" w14:paraId="199C8A2C" w14:textId="77777777">
    <w:pPr>
      <w:pStyle w:val="Header"/>
    </w:pPr>
  </w:p>
  <w:p w:rsidR="00BF1C26" w:rsidRDefault="00BF1C26" w14:paraId="256D79AD" w14:textId="77777777">
    <w:pPr>
      <w:pStyle w:val="Header"/>
    </w:pPr>
  </w:p>
  <w:p w:rsidR="00BF1C26" w:rsidRDefault="00BF1C26" w14:paraId="326F08B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0A1D2C79"/>
    <w:multiLevelType w:val="hybridMultilevel"/>
    <w:tmpl w:val="DB30571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0CCD3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F1D1C52"/>
    <w:multiLevelType w:val="hybridMultilevel"/>
    <w:tmpl w:val="3F02B3B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5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0374196"/>
    <w:multiLevelType w:val="hybridMultilevel"/>
    <w:tmpl w:val="984C35A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0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41F69AF"/>
    <w:multiLevelType w:val="hybridMultilevel"/>
    <w:tmpl w:val="5A98EDE8"/>
    <w:lvl w:ilvl="0" w:tplc="7AB4D4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E9513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4C96414"/>
    <w:multiLevelType w:val="hybridMultilevel"/>
    <w:tmpl w:val="6218AFDE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19"/>
  </w:num>
  <w:num w:numId="3">
    <w:abstractNumId w:val="11"/>
  </w:num>
  <w:num w:numId="4">
    <w:abstractNumId w:val="8"/>
  </w:num>
  <w:num w:numId="5">
    <w:abstractNumId w:val="1"/>
  </w:num>
  <w:num w:numId="6">
    <w:abstractNumId w:val="31"/>
  </w:num>
  <w:num w:numId="7">
    <w:abstractNumId w:val="2"/>
  </w:num>
  <w:num w:numId="8">
    <w:abstractNumId w:val="17"/>
  </w:num>
  <w:num w:numId="9">
    <w:abstractNumId w:val="14"/>
  </w:num>
  <w:num w:numId="10">
    <w:abstractNumId w:val="16"/>
  </w:num>
  <w:num w:numId="11">
    <w:abstractNumId w:val="5"/>
  </w:num>
  <w:num w:numId="12">
    <w:abstractNumId w:val="7"/>
  </w:num>
  <w:num w:numId="13">
    <w:abstractNumId w:val="26"/>
  </w:num>
  <w:num w:numId="14">
    <w:abstractNumId w:val="24"/>
  </w:num>
  <w:num w:numId="15">
    <w:abstractNumId w:val="20"/>
  </w:num>
  <w:num w:numId="16">
    <w:abstractNumId w:val="12"/>
  </w:num>
  <w:num w:numId="17">
    <w:abstractNumId w:val="0"/>
  </w:num>
  <w:num w:numId="18">
    <w:abstractNumId w:val="29"/>
  </w:num>
  <w:num w:numId="19">
    <w:abstractNumId w:val="9"/>
  </w:num>
  <w:num w:numId="20">
    <w:abstractNumId w:val="15"/>
  </w:num>
  <w:num w:numId="21">
    <w:abstractNumId w:val="6"/>
  </w:num>
  <w:num w:numId="22">
    <w:abstractNumId w:val="23"/>
  </w:num>
  <w:num w:numId="23">
    <w:abstractNumId w:val="30"/>
  </w:num>
  <w:num w:numId="24">
    <w:abstractNumId w:val="10"/>
  </w:num>
  <w:num w:numId="25">
    <w:abstractNumId w:val="28"/>
  </w:num>
  <w:num w:numId="26">
    <w:abstractNumId w:val="25"/>
  </w:num>
  <w:num w:numId="27">
    <w:abstractNumId w:val="27"/>
  </w:num>
  <w:num w:numId="28">
    <w:abstractNumId w:val="13"/>
  </w:num>
  <w:num w:numId="29">
    <w:abstractNumId w:val="22"/>
  </w:num>
  <w:num w:numId="30">
    <w:abstractNumId w:val="4"/>
  </w:num>
  <w:num w:numId="31">
    <w:abstractNumId w:val="18"/>
  </w:num>
  <w:num w:numId="32">
    <w:abstractNumId w:val="25"/>
  </w:num>
  <w:num w:numId="33">
    <w:abstractNumId w:val="2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tru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bUwNTE0NzMyMDZT0lEKTi0uzszPAykwrAUAmCuQPiwAAAA="/>
  </w:docVars>
  <w:rsids>
    <w:rsidRoot w:val="00655C05"/>
    <w:rsid w:val="000076C8"/>
    <w:rsid w:val="00012C71"/>
    <w:rsid w:val="00056FF5"/>
    <w:rsid w:val="00067F8F"/>
    <w:rsid w:val="00075BAD"/>
    <w:rsid w:val="00092A8A"/>
    <w:rsid w:val="000C6509"/>
    <w:rsid w:val="000C677B"/>
    <w:rsid w:val="000C6C2F"/>
    <w:rsid w:val="00101A78"/>
    <w:rsid w:val="0010555E"/>
    <w:rsid w:val="00144BDA"/>
    <w:rsid w:val="001477E9"/>
    <w:rsid w:val="0018419C"/>
    <w:rsid w:val="00191E84"/>
    <w:rsid w:val="001A7F3A"/>
    <w:rsid w:val="001B07CD"/>
    <w:rsid w:val="001B2272"/>
    <w:rsid w:val="001B3F43"/>
    <w:rsid w:val="001B6ACD"/>
    <w:rsid w:val="001B7EDB"/>
    <w:rsid w:val="001D6016"/>
    <w:rsid w:val="001E73A8"/>
    <w:rsid w:val="00200FD5"/>
    <w:rsid w:val="00201107"/>
    <w:rsid w:val="002139B6"/>
    <w:rsid w:val="002215A7"/>
    <w:rsid w:val="00222C08"/>
    <w:rsid w:val="002345EB"/>
    <w:rsid w:val="00252909"/>
    <w:rsid w:val="00257428"/>
    <w:rsid w:val="00275BC3"/>
    <w:rsid w:val="00306D2A"/>
    <w:rsid w:val="00320E08"/>
    <w:rsid w:val="00326F4A"/>
    <w:rsid w:val="00344308"/>
    <w:rsid w:val="00355AA7"/>
    <w:rsid w:val="0035620D"/>
    <w:rsid w:val="003564DA"/>
    <w:rsid w:val="00366B77"/>
    <w:rsid w:val="003813D4"/>
    <w:rsid w:val="003B7CF8"/>
    <w:rsid w:val="003C053F"/>
    <w:rsid w:val="003C76A0"/>
    <w:rsid w:val="003E1750"/>
    <w:rsid w:val="00417B61"/>
    <w:rsid w:val="004460AD"/>
    <w:rsid w:val="00454472"/>
    <w:rsid w:val="00462585"/>
    <w:rsid w:val="00470AA3"/>
    <w:rsid w:val="00486FB5"/>
    <w:rsid w:val="00497F59"/>
    <w:rsid w:val="004A1EBC"/>
    <w:rsid w:val="004D7019"/>
    <w:rsid w:val="00504175"/>
    <w:rsid w:val="00514289"/>
    <w:rsid w:val="0051490F"/>
    <w:rsid w:val="00526313"/>
    <w:rsid w:val="00557E21"/>
    <w:rsid w:val="00576287"/>
    <w:rsid w:val="005B790A"/>
    <w:rsid w:val="005C2950"/>
    <w:rsid w:val="005E0C48"/>
    <w:rsid w:val="005F106D"/>
    <w:rsid w:val="005F5C10"/>
    <w:rsid w:val="00601EA2"/>
    <w:rsid w:val="00607703"/>
    <w:rsid w:val="00622446"/>
    <w:rsid w:val="006312F1"/>
    <w:rsid w:val="00642DC2"/>
    <w:rsid w:val="006459BF"/>
    <w:rsid w:val="0065021C"/>
    <w:rsid w:val="00655C05"/>
    <w:rsid w:val="0065674E"/>
    <w:rsid w:val="00683B6C"/>
    <w:rsid w:val="006B4D24"/>
    <w:rsid w:val="006B72EA"/>
    <w:rsid w:val="006D0E07"/>
    <w:rsid w:val="006D26A4"/>
    <w:rsid w:val="006D7317"/>
    <w:rsid w:val="006E308A"/>
    <w:rsid w:val="00704DAF"/>
    <w:rsid w:val="00721701"/>
    <w:rsid w:val="0073184D"/>
    <w:rsid w:val="00771D96"/>
    <w:rsid w:val="00777A7F"/>
    <w:rsid w:val="00781343"/>
    <w:rsid w:val="007C12B2"/>
    <w:rsid w:val="007C2E4E"/>
    <w:rsid w:val="007F2A5A"/>
    <w:rsid w:val="00805BE1"/>
    <w:rsid w:val="008201FF"/>
    <w:rsid w:val="00852A25"/>
    <w:rsid w:val="00853066"/>
    <w:rsid w:val="008913D8"/>
    <w:rsid w:val="008A7292"/>
    <w:rsid w:val="008B0E8B"/>
    <w:rsid w:val="008B6E7E"/>
    <w:rsid w:val="008C505D"/>
    <w:rsid w:val="009003EA"/>
    <w:rsid w:val="00921B09"/>
    <w:rsid w:val="00937D15"/>
    <w:rsid w:val="00940D2B"/>
    <w:rsid w:val="00943C59"/>
    <w:rsid w:val="00954F06"/>
    <w:rsid w:val="009659EE"/>
    <w:rsid w:val="009757DB"/>
    <w:rsid w:val="009A09AF"/>
    <w:rsid w:val="009A567A"/>
    <w:rsid w:val="009A58D4"/>
    <w:rsid w:val="009B47F8"/>
    <w:rsid w:val="009E3556"/>
    <w:rsid w:val="009F7537"/>
    <w:rsid w:val="00A37DA7"/>
    <w:rsid w:val="00A55E6E"/>
    <w:rsid w:val="00A57283"/>
    <w:rsid w:val="00A74120"/>
    <w:rsid w:val="00AA7151"/>
    <w:rsid w:val="00AC6C96"/>
    <w:rsid w:val="00AD0F53"/>
    <w:rsid w:val="00AE2EAD"/>
    <w:rsid w:val="00AF1D85"/>
    <w:rsid w:val="00B259A7"/>
    <w:rsid w:val="00B347B7"/>
    <w:rsid w:val="00B3FC9A"/>
    <w:rsid w:val="00B76E10"/>
    <w:rsid w:val="00BB2D70"/>
    <w:rsid w:val="00BB2F3B"/>
    <w:rsid w:val="00BD59B6"/>
    <w:rsid w:val="00BE473E"/>
    <w:rsid w:val="00BF1C26"/>
    <w:rsid w:val="00BF39E0"/>
    <w:rsid w:val="00C21E77"/>
    <w:rsid w:val="00C370FE"/>
    <w:rsid w:val="00C655CD"/>
    <w:rsid w:val="00C66399"/>
    <w:rsid w:val="00C75A1A"/>
    <w:rsid w:val="00C75B7C"/>
    <w:rsid w:val="00C875C0"/>
    <w:rsid w:val="00CD32D3"/>
    <w:rsid w:val="00CE1C3A"/>
    <w:rsid w:val="00CE424B"/>
    <w:rsid w:val="00CE6677"/>
    <w:rsid w:val="00CF3AC2"/>
    <w:rsid w:val="00CF7122"/>
    <w:rsid w:val="00D23643"/>
    <w:rsid w:val="00D62284"/>
    <w:rsid w:val="00D668E1"/>
    <w:rsid w:val="00D76669"/>
    <w:rsid w:val="00D86150"/>
    <w:rsid w:val="00D9031D"/>
    <w:rsid w:val="00D93465"/>
    <w:rsid w:val="00DE035F"/>
    <w:rsid w:val="00DF37DD"/>
    <w:rsid w:val="00E203B9"/>
    <w:rsid w:val="00E3060B"/>
    <w:rsid w:val="00E30BE0"/>
    <w:rsid w:val="00E30EFC"/>
    <w:rsid w:val="00E46AC6"/>
    <w:rsid w:val="00E6390F"/>
    <w:rsid w:val="00E746AA"/>
    <w:rsid w:val="00E76ADB"/>
    <w:rsid w:val="00E95527"/>
    <w:rsid w:val="00EB5EEF"/>
    <w:rsid w:val="00EC5C42"/>
    <w:rsid w:val="00ED2669"/>
    <w:rsid w:val="00EE3CBD"/>
    <w:rsid w:val="00F01FA0"/>
    <w:rsid w:val="00F53751"/>
    <w:rsid w:val="00F542F9"/>
    <w:rsid w:val="00F57D35"/>
    <w:rsid w:val="00F62080"/>
    <w:rsid w:val="00F62938"/>
    <w:rsid w:val="00F646C2"/>
    <w:rsid w:val="00F72790"/>
    <w:rsid w:val="00F8A845"/>
    <w:rsid w:val="00F92EC8"/>
    <w:rsid w:val="00FF0C86"/>
    <w:rsid w:val="050FF9AA"/>
    <w:rsid w:val="070786D4"/>
    <w:rsid w:val="0A548DE3"/>
    <w:rsid w:val="0B34171B"/>
    <w:rsid w:val="0BDFBB95"/>
    <w:rsid w:val="0D2AB3CA"/>
    <w:rsid w:val="112F4FE4"/>
    <w:rsid w:val="137C19CF"/>
    <w:rsid w:val="13CD7B55"/>
    <w:rsid w:val="1B503DBD"/>
    <w:rsid w:val="1FAF4088"/>
    <w:rsid w:val="2584381D"/>
    <w:rsid w:val="264496D6"/>
    <w:rsid w:val="299946BB"/>
    <w:rsid w:val="2A1A877B"/>
    <w:rsid w:val="300EDB25"/>
    <w:rsid w:val="31075B38"/>
    <w:rsid w:val="31BD0A16"/>
    <w:rsid w:val="3483751D"/>
    <w:rsid w:val="376CA2EB"/>
    <w:rsid w:val="37F43AE5"/>
    <w:rsid w:val="3842E4C7"/>
    <w:rsid w:val="3A6E9753"/>
    <w:rsid w:val="3AF39715"/>
    <w:rsid w:val="3BF36A66"/>
    <w:rsid w:val="3D380072"/>
    <w:rsid w:val="3E79BE3C"/>
    <w:rsid w:val="438A3A8C"/>
    <w:rsid w:val="43BFDE50"/>
    <w:rsid w:val="4DA46D23"/>
    <w:rsid w:val="4E07F75A"/>
    <w:rsid w:val="4EDE2C54"/>
    <w:rsid w:val="50BBE36A"/>
    <w:rsid w:val="54924AC4"/>
    <w:rsid w:val="5724D2FB"/>
    <w:rsid w:val="58E7F518"/>
    <w:rsid w:val="5A20BAE4"/>
    <w:rsid w:val="6C10D9BF"/>
    <w:rsid w:val="70C70F9B"/>
    <w:rsid w:val="70FE4C94"/>
    <w:rsid w:val="7299DFE8"/>
    <w:rsid w:val="7326EBBF"/>
    <w:rsid w:val="74D3D892"/>
    <w:rsid w:val="7687BE67"/>
    <w:rsid w:val="79D0B366"/>
    <w:rsid w:val="7A374EE8"/>
    <w:rsid w:val="7D33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D439B250-7F10-4CA4-B4CF-7C6074958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styleId="ZTTBodycopy" w:customStyle="1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styleId="TBSubtitle" w:customStyle="1">
    <w:name w:val="TB_Subtitle"/>
    <w:basedOn w:val="Normal"/>
    <w:qFormat/>
    <w:rsid w:val="00CE1C3A"/>
    <w:pPr>
      <w:contextualSpacing/>
    </w:pPr>
    <w:rPr>
      <w:rFonts w:asciiTheme="majorHAnsi" w:hAnsiTheme="majorHAnsi" w:eastAsiaTheme="majorEastAsia" w:cstheme="majorBidi"/>
      <w:color w:val="FFFFFF" w:themeColor="background1"/>
      <w:spacing w:val="-10"/>
      <w:kern w:val="28"/>
      <w:sz w:val="56"/>
      <w:szCs w:val="56"/>
    </w:rPr>
  </w:style>
  <w:style w:type="paragraph" w:styleId="TBTitle" w:customStyle="1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styleId="TBHeading1" w:customStyle="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1C3A"/>
    <w:pPr>
      <w:ind w:left="720"/>
      <w:contextualSpacing/>
    </w:pPr>
  </w:style>
  <w:style w:type="paragraph" w:styleId="TBbullet" w:customStyle="1">
    <w:name w:val="TB_bullet"/>
    <w:basedOn w:val="ListParagraph"/>
    <w:qFormat/>
    <w:rsid w:val="00CE1C3A"/>
    <w:pPr>
      <w:numPr>
        <w:numId w:val="2"/>
      </w:numPr>
    </w:pPr>
    <w:rPr>
      <w:sz w:val="20"/>
    </w:rPr>
  </w:style>
  <w:style w:type="paragraph" w:styleId="TBtext" w:customStyle="1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styleId="TBheading2" w:customStyle="1">
    <w:name w:val="TB_heading 2"/>
    <w:basedOn w:val="Normal"/>
    <w:qFormat/>
    <w:rsid w:val="001B2272"/>
    <w:rPr>
      <w:b/>
      <w:color w:val="E9513D"/>
    </w:rPr>
  </w:style>
  <w:style w:type="character" w:styleId="TBtextbold" w:customStyle="1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styleId="DocumentTitle" w:customStyle="1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styleId="DocumentSubTitle" w:customStyle="1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styleId="NoSpacingChar" w:customStyle="1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styleId="DocumentTitleChar" w:customStyle="1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styleId="DocumentSubTitleChar" w:customStyle="1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6A0"/>
    <w:rPr>
      <w:rFonts w:asciiTheme="minorHAnsi" w:hAnsiTheme="minorHAns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C76A0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E30BE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30BE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microsoft.com/office/2011/relationships/people" Target="people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14" /><Relationship Type="http://schemas.openxmlformats.org/officeDocument/2006/relationships/hyperlink" Target="https://www.thinkbabies.org/" TargetMode="External" Id="Rbfdd4e246d634dc0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2" ma:contentTypeDescription="Create a new document." ma:contentTypeScope="" ma:versionID="c3cf0daba59c681bd2209b51cff6e2e8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a117a137197e1e99ba6e0cefabe64a44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89227B9-0832-4DE9-8BDF-B37877CB21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F4DB4D-24F4-408A-9855-A35D823F86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C0B7F8-0890-4C4C-B5F4-33F2731C12B5}"/>
</file>

<file path=customXml/itemProps4.xml><?xml version="1.0" encoding="utf-8"?>
<ds:datastoreItem xmlns:ds="http://schemas.openxmlformats.org/officeDocument/2006/customXml" ds:itemID="{60F81802-BA07-4631-8F80-D4257BD7B7A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eishmanHill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Jared Busker</cp:lastModifiedBy>
  <cp:revision>3</cp:revision>
  <cp:lastPrinted>2017-02-15T16:51:00Z</cp:lastPrinted>
  <dcterms:created xsi:type="dcterms:W3CDTF">2021-02-12T23:25:00Z</dcterms:created>
  <dcterms:modified xsi:type="dcterms:W3CDTF">2021-03-18T22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